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601B92" w14:textId="6A9D3BB6" w:rsidR="005A48AE" w:rsidRDefault="005A48AE" w:rsidP="005A48AE">
      <w:pPr>
        <w:jc w:val="center"/>
        <w:rPr>
          <w:sz w:val="56"/>
          <w:szCs w:val="56"/>
          <w:u w:val="single"/>
        </w:rPr>
      </w:pPr>
      <w:r w:rsidRPr="005A48AE">
        <w:rPr>
          <w:sz w:val="56"/>
          <w:szCs w:val="56"/>
          <w:u w:val="single"/>
        </w:rPr>
        <w:t xml:space="preserve">SPRING </w:t>
      </w:r>
      <w:r w:rsidR="00830A82">
        <w:rPr>
          <w:sz w:val="56"/>
          <w:szCs w:val="56"/>
          <w:u w:val="single"/>
        </w:rPr>
        <w:t xml:space="preserve">2021 </w:t>
      </w:r>
      <w:r w:rsidRPr="005A48AE">
        <w:rPr>
          <w:sz w:val="56"/>
          <w:szCs w:val="56"/>
          <w:u w:val="single"/>
        </w:rPr>
        <w:t>ELECTION RESULTS</w:t>
      </w:r>
    </w:p>
    <w:p w14:paraId="71BF50B5" w14:textId="3CF7553A" w:rsidR="005A48AE" w:rsidRDefault="005A48AE" w:rsidP="005A48AE">
      <w:pPr>
        <w:rPr>
          <w:b/>
          <w:bCs/>
          <w:sz w:val="24"/>
          <w:szCs w:val="24"/>
          <w:u w:val="single"/>
        </w:rPr>
      </w:pPr>
      <w:r w:rsidRPr="005A48AE">
        <w:rPr>
          <w:b/>
          <w:bCs/>
          <w:sz w:val="24"/>
          <w:szCs w:val="24"/>
          <w:u w:val="single"/>
        </w:rPr>
        <w:t xml:space="preserve">PARK RIDGE VILLAGE </w:t>
      </w:r>
      <w:r>
        <w:rPr>
          <w:b/>
          <w:bCs/>
          <w:sz w:val="24"/>
          <w:szCs w:val="24"/>
          <w:u w:val="single"/>
        </w:rPr>
        <w:t>PRESIDENT</w:t>
      </w:r>
    </w:p>
    <w:p w14:paraId="5F9388AC" w14:textId="29FF2B38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STEVE MENZEL</w:t>
      </w:r>
      <w:r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177</w:t>
      </w:r>
    </w:p>
    <w:p w14:paraId="6490A000" w14:textId="630043C4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WRITE IN – STEVE BERGIN</w:t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  <w:t xml:space="preserve"> 10</w:t>
      </w:r>
    </w:p>
    <w:p w14:paraId="623F3D95" w14:textId="76DC4C7F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WRITE IN – BRIAN KOZLOWSKI</w:t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1</w:t>
      </w:r>
    </w:p>
    <w:p w14:paraId="601DCAFA" w14:textId="5673E751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WRITE IN – GERT NEUENDORF</w:t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2</w:t>
      </w:r>
    </w:p>
    <w:p w14:paraId="5E48E7BB" w14:textId="7F4737AF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WRITE IN – CHARM FOURNIER</w:t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1</w:t>
      </w:r>
    </w:p>
    <w:p w14:paraId="36E4DBC9" w14:textId="778D6084" w:rsidR="005A48AE" w:rsidRDefault="005A48AE" w:rsidP="005A48AE">
      <w:pPr>
        <w:rPr>
          <w:b/>
          <w:bCs/>
          <w:sz w:val="24"/>
          <w:szCs w:val="24"/>
          <w:u w:val="single"/>
        </w:rPr>
      </w:pPr>
      <w:r w:rsidRPr="005A48AE">
        <w:rPr>
          <w:b/>
          <w:bCs/>
          <w:sz w:val="24"/>
          <w:szCs w:val="24"/>
          <w:u w:val="single"/>
        </w:rPr>
        <w:t>PARK RIDGE VILLAGE TRUSTEES</w:t>
      </w:r>
    </w:p>
    <w:p w14:paraId="05BCAEFA" w14:textId="70D8F546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GORDON RENFERT</w:t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147</w:t>
      </w:r>
    </w:p>
    <w:p w14:paraId="4F750191" w14:textId="499FBFAC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KRISTIN PAULSON</w:t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139</w:t>
      </w:r>
    </w:p>
    <w:p w14:paraId="038BCA06" w14:textId="1AE7A3AB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REGISTERED WRITE IN – BRIAN KOZLOWSKI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83</w:t>
      </w:r>
    </w:p>
    <w:p w14:paraId="437E9C21" w14:textId="2A4C2D05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 xml:space="preserve">WRITE IN </w:t>
      </w:r>
      <w:r w:rsidR="00DB711E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DB711E">
        <w:rPr>
          <w:sz w:val="24"/>
          <w:szCs w:val="24"/>
        </w:rPr>
        <w:t>BOBBY GIFFORD</w:t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  <w:t xml:space="preserve">   2</w:t>
      </w:r>
    </w:p>
    <w:p w14:paraId="4767DB2A" w14:textId="472E9ADC" w:rsidR="00DB711E" w:rsidRDefault="00DB711E" w:rsidP="005A48AE">
      <w:pPr>
        <w:rPr>
          <w:sz w:val="24"/>
          <w:szCs w:val="24"/>
        </w:rPr>
      </w:pPr>
      <w:r>
        <w:rPr>
          <w:sz w:val="24"/>
          <w:szCs w:val="24"/>
        </w:rPr>
        <w:t>WRITE IN – GERT NEUENDORF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ab/>
        <w:t xml:space="preserve">  10</w:t>
      </w:r>
      <w:proofErr w:type="gramEnd"/>
    </w:p>
    <w:p w14:paraId="61F7B7EC" w14:textId="19502767" w:rsidR="00DB711E" w:rsidRPr="005A48AE" w:rsidRDefault="00DB711E" w:rsidP="005A48AE">
      <w:pPr>
        <w:rPr>
          <w:sz w:val="24"/>
          <w:szCs w:val="24"/>
        </w:rPr>
      </w:pPr>
      <w:r>
        <w:rPr>
          <w:sz w:val="24"/>
          <w:szCs w:val="24"/>
        </w:rPr>
        <w:t>WRITE IN – WILKOWSKI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1</w:t>
      </w:r>
    </w:p>
    <w:p w14:paraId="0CACD518" w14:textId="7FBAE4C8" w:rsidR="005A48AE" w:rsidRPr="005A48AE" w:rsidRDefault="005A48AE" w:rsidP="005A48AE">
      <w:pPr>
        <w:rPr>
          <w:b/>
          <w:bCs/>
          <w:sz w:val="24"/>
          <w:szCs w:val="24"/>
          <w:u w:val="single"/>
        </w:rPr>
      </w:pPr>
      <w:r w:rsidRPr="005A48AE">
        <w:rPr>
          <w:b/>
          <w:bCs/>
          <w:sz w:val="24"/>
          <w:szCs w:val="24"/>
          <w:u w:val="single"/>
        </w:rPr>
        <w:t>STATE SUPERINTENDENT OF PUBLIC INSTRUCTION</w:t>
      </w:r>
    </w:p>
    <w:p w14:paraId="3FE7D15B" w14:textId="0E4B69DC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JILL UNDERL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>154</w:t>
      </w:r>
    </w:p>
    <w:p w14:paraId="0500E17C" w14:textId="5D4DFEBC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DEBORAH KER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proofErr w:type="gramStart"/>
      <w:r w:rsidR="00DB711E"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 xml:space="preserve"> 67</w:t>
      </w:r>
      <w:proofErr w:type="gramEnd"/>
    </w:p>
    <w:p w14:paraId="5957F0A4" w14:textId="64CCBC6E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SCATTERING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  <w:t xml:space="preserve">  </w:t>
      </w:r>
      <w:r>
        <w:rPr>
          <w:sz w:val="24"/>
          <w:szCs w:val="24"/>
        </w:rPr>
        <w:t xml:space="preserve">  0</w:t>
      </w:r>
    </w:p>
    <w:p w14:paraId="08FA64FD" w14:textId="632887AE" w:rsidR="005A48AE" w:rsidRPr="005A48AE" w:rsidRDefault="005A48AE" w:rsidP="005A48AE">
      <w:pPr>
        <w:rPr>
          <w:b/>
          <w:bCs/>
          <w:sz w:val="24"/>
          <w:szCs w:val="24"/>
          <w:u w:val="single"/>
        </w:rPr>
      </w:pPr>
      <w:r w:rsidRPr="005A48AE">
        <w:rPr>
          <w:b/>
          <w:bCs/>
          <w:sz w:val="24"/>
          <w:szCs w:val="24"/>
          <w:u w:val="single"/>
        </w:rPr>
        <w:t>STEVENS POINT AREA PUBLIC SCHOOL DISTRICT SCHOOL BOARD MEMBER</w:t>
      </w:r>
    </w:p>
    <w:p w14:paraId="24EA16B3" w14:textId="1DBECA88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W. ALEXANDER SOMMERS</w:t>
      </w:r>
      <w:r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 xml:space="preserve"> 54</w:t>
      </w:r>
    </w:p>
    <w:p w14:paraId="0809822D" w14:textId="08A956B8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JUDY RANNOW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 xml:space="preserve"> 97</w:t>
      </w:r>
    </w:p>
    <w:p w14:paraId="45671A25" w14:textId="4000102B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ROBERT LARSON</w:t>
      </w:r>
      <w:r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69</w:t>
      </w:r>
    </w:p>
    <w:p w14:paraId="1CDF7A7E" w14:textId="44D527E6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MEG ERLE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>149</w:t>
      </w:r>
    </w:p>
    <w:p w14:paraId="64B50DB7" w14:textId="406F4F00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MIKE WAD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76</w:t>
      </w:r>
    </w:p>
    <w:p w14:paraId="051BBEB2" w14:textId="088E9D15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ED MORGANROTH, J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 xml:space="preserve"> 59</w:t>
      </w:r>
    </w:p>
    <w:p w14:paraId="707E20CF" w14:textId="37AB51B5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SCATTERING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 xml:space="preserve">  1</w:t>
      </w:r>
    </w:p>
    <w:p w14:paraId="20EECEF7" w14:textId="604C099F" w:rsidR="005A48AE" w:rsidRPr="005A48AE" w:rsidRDefault="005A48AE" w:rsidP="005A48AE">
      <w:pPr>
        <w:rPr>
          <w:b/>
          <w:bCs/>
          <w:sz w:val="24"/>
          <w:szCs w:val="24"/>
          <w:u w:val="single"/>
        </w:rPr>
      </w:pPr>
      <w:r w:rsidRPr="005A48AE">
        <w:rPr>
          <w:b/>
          <w:bCs/>
          <w:sz w:val="24"/>
          <w:szCs w:val="24"/>
          <w:u w:val="single"/>
        </w:rPr>
        <w:t>PORTAGE COUNTY CLEAN WATER NOW REFERENDUM</w:t>
      </w:r>
    </w:p>
    <w:p w14:paraId="6019FD77" w14:textId="57D50451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YE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>
        <w:rPr>
          <w:sz w:val="24"/>
          <w:szCs w:val="24"/>
        </w:rPr>
        <w:t>206</w:t>
      </w:r>
    </w:p>
    <w:p w14:paraId="74CF3E0D" w14:textId="71593AF6" w:rsidR="005A48AE" w:rsidRDefault="005A48AE" w:rsidP="005A48AE">
      <w:pPr>
        <w:rPr>
          <w:sz w:val="24"/>
          <w:szCs w:val="24"/>
        </w:rPr>
      </w:pPr>
      <w:r>
        <w:rPr>
          <w:sz w:val="24"/>
          <w:szCs w:val="24"/>
        </w:rPr>
        <w:t>NO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r w:rsidR="00DB711E"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ab/>
        <w:t xml:space="preserve">  14</w:t>
      </w:r>
      <w:proofErr w:type="gramEnd"/>
    </w:p>
    <w:p w14:paraId="0737E23C" w14:textId="7998FE0C" w:rsidR="00830A82" w:rsidRPr="005A48AE" w:rsidRDefault="00830A82" w:rsidP="005A48AE">
      <w:pPr>
        <w:rPr>
          <w:sz w:val="24"/>
          <w:szCs w:val="24"/>
        </w:rPr>
      </w:pPr>
      <w:r>
        <w:rPr>
          <w:sz w:val="24"/>
          <w:szCs w:val="24"/>
        </w:rPr>
        <w:t>The Village of Park Ridge has 428 (includes 1 EDR) registered voters.  Half (53% - 228 voters) of the registered voters completed a ballot for the 2021 Spring Election.</w:t>
      </w:r>
    </w:p>
    <w:sectPr w:rsidR="00830A82" w:rsidRPr="005A48AE" w:rsidSect="001034EA">
      <w:pgSz w:w="12240" w:h="15840"/>
      <w:pgMar w:top="72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sDAwNjc1NDIwtjBU0lEKTi0uzszPAykwqgUAWR5K6CwAAAA="/>
  </w:docVars>
  <w:rsids>
    <w:rsidRoot w:val="005A48AE"/>
    <w:rsid w:val="001034EA"/>
    <w:rsid w:val="005A48AE"/>
    <w:rsid w:val="00830A82"/>
    <w:rsid w:val="00DB7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BC07D"/>
  <w15:chartTrackingRefBased/>
  <w15:docId w15:val="{5C024FCE-0889-400B-92D8-2CE7C5373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-Clerk</dc:creator>
  <cp:keywords/>
  <dc:description/>
  <cp:lastModifiedBy>PR-Clerk</cp:lastModifiedBy>
  <cp:revision>3</cp:revision>
  <cp:lastPrinted>2021-04-07T17:07:00Z</cp:lastPrinted>
  <dcterms:created xsi:type="dcterms:W3CDTF">2021-04-07T16:53:00Z</dcterms:created>
  <dcterms:modified xsi:type="dcterms:W3CDTF">2021-04-08T16:10:00Z</dcterms:modified>
</cp:coreProperties>
</file>